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WhatsUp Gold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remote monitoring and management software</w:t>
      </w:r>
      <w:r>
        <w:t xml:space="preserve"> </w:t>
      </w:r>
      <w:r>
        <w:t xml:space="preserve">that provides complete visibility into the status and performance of applications, network devices, and servers in the cloud or on-premises.</w:t>
      </w:r>
      <w:r>
        <w:t xml:space="preserve"> </w:t>
      </w:r>
      <w:hyperlink r:id="rId20">
        <w:r>
          <w:rPr>
            <w:rStyle w:val="Hyperlink"/>
          </w:rPr>
          <w:t xml:space="preserve">It allows proactive monitoring for network traffic, virtual environments, applications, and device configurations, all within an intuitive interfac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WhatsUp Gold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WhatsUp Gold Official Website</w:t>
        </w:r>
      </w:hyperlink>
      <w:r>
        <w:t xml:space="preserve">: Explore the official website to discover features, pricing, and detailed information about this monitoring solu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atsUp Gold Review on BetterBuys</w:t>
        </w:r>
      </w:hyperlink>
      <w:r>
        <w:t xml:space="preserve">: Read a comprehensive review covering features, pricing, and potential shortcoming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ros and Cons of Progress WhatsUp Gold on TrustRadius</w:t>
        </w:r>
      </w:hyperlink>
      <w:r>
        <w:t xml:space="preserve">: Understand the advantages and limitations of WhatsUp Gold from user review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WhatsUp Gold Free Edition</w:t>
        </w:r>
      </w:hyperlink>
      <w:r>
        <w:t xml:space="preserve">: Monitor up to 10 devices using the free edition, which includes core functionality like topology mapping, alerting, reporting, and wireless network monitoring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WhatsUp Gold On-Demand Training Courses</w:t>
        </w:r>
      </w:hyperlink>
      <w:r>
        <w:t xml:space="preserve">: Access free online training courses to learn about the latest features and enhance your skill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gain insights into WhatsUp Gold! 🌐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ommunity.progress.com/s/question/0D54Q0000ATryTzSQJ/new-and-updated-whatsup-gold-education-courses-free-online-training" TargetMode="External" /><Relationship Type="http://schemas.openxmlformats.org/officeDocument/2006/relationships/hyperlink" Id="rId22" Target="https://www.betterbuys.com/network-monitoring/reviews/whatsup-gold/" TargetMode="External" /><Relationship Type="http://schemas.openxmlformats.org/officeDocument/2006/relationships/hyperlink" Id="rId20" Target="https://www.capterra.com/p/96050/WhatsUp-Gold/" TargetMode="External" /><Relationship Type="http://schemas.openxmlformats.org/officeDocument/2006/relationships/hyperlink" Id="rId23" Target="https://www.trustradius.com/products/progress-whatsup-gold/reviews?qs=pros-and-cons" TargetMode="External" /><Relationship Type="http://schemas.openxmlformats.org/officeDocument/2006/relationships/hyperlink" Id="rId21" Target="https://www.whatsupgold.com/" TargetMode="External" /><Relationship Type="http://schemas.openxmlformats.org/officeDocument/2006/relationships/hyperlink" Id="rId24" Target="https://www.whatsupgold.com/free-edi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ommunity.progress.com/s/question/0D54Q0000ATryTzSQJ/new-and-updated-whatsup-gold-education-courses-free-online-training" TargetMode="External" /><Relationship Type="http://schemas.openxmlformats.org/officeDocument/2006/relationships/hyperlink" Id="rId22" Target="https://www.betterbuys.com/network-monitoring/reviews/whatsup-gold/" TargetMode="External" /><Relationship Type="http://schemas.openxmlformats.org/officeDocument/2006/relationships/hyperlink" Id="rId20" Target="https://www.capterra.com/p/96050/WhatsUp-Gold/" TargetMode="External" /><Relationship Type="http://schemas.openxmlformats.org/officeDocument/2006/relationships/hyperlink" Id="rId23" Target="https://www.trustradius.com/products/progress-whatsup-gold/reviews?qs=pros-and-cons" TargetMode="External" /><Relationship Type="http://schemas.openxmlformats.org/officeDocument/2006/relationships/hyperlink" Id="rId21" Target="https://www.whatsupgold.com/" TargetMode="External" /><Relationship Type="http://schemas.openxmlformats.org/officeDocument/2006/relationships/hyperlink" Id="rId24" Target="https://www.whatsupgold.com/free-edi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52Z</dcterms:created>
  <dcterms:modified xsi:type="dcterms:W3CDTF">2024-03-23T04:3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